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Florida International University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i/>
          <w:sz w:val="32"/>
          <w:szCs w:val="32"/>
        </w:rPr>
        <w:t>School of Computing and Information Sciences</w:t>
      </w:r>
    </w:p>
    <w:p w:rsidR="00B25D2F" w:rsidRDefault="00B25D2F">
      <w:pPr>
        <w:spacing w:after="0" w:line="240" w:lineRule="auto"/>
      </w:pP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 </w:t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Software Engineering Focus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56"/>
          <w:szCs w:val="56"/>
        </w:rPr>
        <w:t>Feature Document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A80DCD">
      <w:pPr>
        <w:spacing w:after="0" w:line="240" w:lineRule="auto"/>
        <w:jc w:val="center"/>
      </w:pPr>
      <w:r>
        <w:rPr>
          <w:rFonts w:ascii="Times New Roman" w:eastAsia="Times New Roman" w:hAnsi="Times New Roman" w:cs="Times New Roman"/>
          <w:sz w:val="32"/>
          <w:szCs w:val="32"/>
        </w:rPr>
        <w:t>User Story ID: #710</w:t>
      </w:r>
      <w:r w:rsidR="005F1005">
        <w:rPr>
          <w:rFonts w:ascii="Times New Roman" w:eastAsia="Times New Roman" w:hAnsi="Times New Roman" w:cs="Times New Roman"/>
          <w:sz w:val="32"/>
          <w:szCs w:val="32"/>
        </w:rPr>
        <w:t xml:space="preserve"> Design – Gesture Process</w:t>
      </w:r>
    </w:p>
    <w:p w:rsidR="00B25D2F" w:rsidRDefault="00C54568">
      <w:pPr>
        <w:spacing w:after="24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bookmarkStart w:id="0" w:name="_GoBack"/>
      <w:bookmarkEnd w:id="0"/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Name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ilip Klepsa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eam Member(s):  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Lukas Borges, Cristian Cabrera, Hamilton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Chevez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Nicolette Celli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Francico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Lozada</w:t>
      </w:r>
      <w:proofErr w:type="spellEnd"/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B25D2F" w:rsidRPr="002D110C" w:rsidRDefault="00C5456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roject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AR-VR-VE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for Computer Science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 xml:space="preserve"> (Multimodal Interaction with ASL use case)</w:t>
      </w:r>
    </w:p>
    <w:p w:rsidR="00B25D2F" w:rsidRDefault="00B25D2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duct Owne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Mentor(s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B25D2F" w:rsidRDefault="00C54568">
      <w:pPr>
        <w:spacing w:after="0" w:line="240" w:lineRule="auto"/>
      </w:pPr>
      <w:r>
        <w:rPr>
          <w:rFonts w:ascii="Times New Roman" w:eastAsia="Times New Roman" w:hAnsi="Times New Roman" w:cs="Times New Roman"/>
          <w:b/>
          <w:sz w:val="24"/>
          <w:szCs w:val="24"/>
        </w:rPr>
        <w:t>Instructo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D110C">
        <w:rPr>
          <w:rFonts w:ascii="Times New Roman" w:eastAsia="Times New Roman" w:hAnsi="Times New Roman" w:cs="Times New Roman"/>
          <w:sz w:val="24"/>
          <w:szCs w:val="24"/>
        </w:rPr>
        <w:t>Francisco Ortega</w:t>
      </w:r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Masoud</w:t>
      </w:r>
      <w:proofErr w:type="spellEnd"/>
      <w:r w:rsidR="00A8549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A85491">
        <w:rPr>
          <w:rFonts w:ascii="Times New Roman" w:eastAsia="Times New Roman" w:hAnsi="Times New Roman" w:cs="Times New Roman"/>
          <w:sz w:val="24"/>
          <w:szCs w:val="24"/>
        </w:rPr>
        <w:t>Sadjadi</w:t>
      </w:r>
      <w:proofErr w:type="spellEnd"/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B25D2F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</w:p>
    <w:p w:rsidR="00B25D2F" w:rsidRDefault="00C54568">
      <w:pPr>
        <w:spacing w:after="240" w:line="240" w:lineRule="auto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br w:type="page"/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1" w:name="_30j0zll" w:colFirst="0" w:colLast="0"/>
      <w:bookmarkEnd w:id="1"/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lastRenderedPageBreak/>
        <w:t>User Story Name: Design – Gesture process</w:t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2D110C">
      <w:pPr>
        <w:numPr>
          <w:ilvl w:val="0"/>
          <w:numId w:val="5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: </w:t>
      </w:r>
      <w:r>
        <w:rPr>
          <w:rFonts w:ascii="Arial" w:eastAsia="Arial" w:hAnsi="Arial" w:cs="Arial"/>
          <w:b/>
          <w:sz w:val="21"/>
          <w:szCs w:val="21"/>
          <w:highlight w:val="white"/>
        </w:rPr>
        <w:t>As a</w:t>
      </w:r>
      <w:r>
        <w:rPr>
          <w:rFonts w:ascii="Arial" w:eastAsia="Arial" w:hAnsi="Arial" w:cs="Arial"/>
          <w:sz w:val="21"/>
          <w:szCs w:val="21"/>
          <w:highlight w:val="white"/>
        </w:rPr>
        <w:t xml:space="preserve"> User </w:t>
      </w:r>
      <w:r>
        <w:rPr>
          <w:rFonts w:ascii="Arial" w:eastAsia="Arial" w:hAnsi="Arial" w:cs="Arial"/>
          <w:b/>
          <w:sz w:val="21"/>
          <w:szCs w:val="21"/>
          <w:highlight w:val="white"/>
        </w:rPr>
        <w:t>I would like</w:t>
      </w:r>
      <w:r>
        <w:rPr>
          <w:rFonts w:ascii="Arial" w:eastAsia="Arial" w:hAnsi="Arial" w:cs="Arial"/>
          <w:sz w:val="21"/>
          <w:szCs w:val="21"/>
          <w:highlight w:val="white"/>
        </w:rPr>
        <w:t xml:space="preserve"> to capture a gesture, save that gesture, replay that gesture, and be able to delete that gesture if needed, </w:t>
      </w:r>
      <w:r>
        <w:rPr>
          <w:rFonts w:ascii="Arial" w:eastAsia="Arial" w:hAnsi="Arial" w:cs="Arial"/>
          <w:b/>
          <w:sz w:val="21"/>
          <w:szCs w:val="21"/>
          <w:highlight w:val="white"/>
        </w:rPr>
        <w:t>so that</w:t>
      </w:r>
      <w:r>
        <w:rPr>
          <w:rFonts w:ascii="Arial" w:eastAsia="Arial" w:hAnsi="Arial" w:cs="Arial"/>
          <w:sz w:val="21"/>
          <w:szCs w:val="21"/>
          <w:highlight w:val="white"/>
        </w:rPr>
        <w:t xml:space="preserve"> I can use those gestures to crea</w:t>
      </w:r>
      <w:r>
        <w:rPr>
          <w:rFonts w:ascii="Arial" w:eastAsia="Arial" w:hAnsi="Arial" w:cs="Arial"/>
          <w:sz w:val="21"/>
          <w:szCs w:val="21"/>
        </w:rPr>
        <w:t>te a library of American Sign Language</w:t>
      </w:r>
      <w:r w:rsidR="00C54568">
        <w:rPr>
          <w:rFonts w:ascii="Arial" w:eastAsia="Arial" w:hAnsi="Arial" w:cs="Arial"/>
          <w:sz w:val="21"/>
          <w:szCs w:val="21"/>
        </w:rPr>
        <w:t xml:space="preserve"> gestures</w:t>
      </w:r>
      <w:r>
        <w:rPr>
          <w:rFonts w:ascii="Arial" w:eastAsia="Arial" w:hAnsi="Arial" w:cs="Arial"/>
          <w:sz w:val="21"/>
          <w:szCs w:val="21"/>
        </w:rPr>
        <w:t>.</w:t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2D110C">
      <w:pPr>
        <w:spacing w:before="8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Arial" w:hAnsi="Arial" w:cs="Arial"/>
          <w:sz w:val="21"/>
          <w:szCs w:val="21"/>
          <w:highlight w:val="white"/>
        </w:rPr>
        <w:t>Acceptance Criteria</w:t>
      </w:r>
    </w:p>
    <w:p w:rsidR="00A2303D" w:rsidRDefault="00610D2E" w:rsidP="002D110C">
      <w:pPr>
        <w:numPr>
          <w:ilvl w:val="0"/>
          <w:numId w:val="3"/>
        </w:numPr>
        <w:spacing w:before="40" w:after="0" w:line="240" w:lineRule="auto"/>
      </w:pPr>
      <w:r>
        <w:t>Implement a way to pull hand vector data from the mini application and save it to a file.</w:t>
      </w:r>
    </w:p>
    <w:p w:rsidR="002D110C" w:rsidRDefault="002D110C" w:rsidP="002D110C">
      <w:pPr>
        <w:numPr>
          <w:ilvl w:val="0"/>
          <w:numId w:val="3"/>
        </w:numPr>
        <w:spacing w:before="40" w:after="0" w:line="240" w:lineRule="auto"/>
      </w:pPr>
      <w:r>
        <w:t>Design the gesture process</w:t>
      </w:r>
      <w:r w:rsidR="00A910A2">
        <w:t xml:space="preserve"> for the Leap Motion Controller</w:t>
      </w:r>
      <w:r>
        <w:t>.</w:t>
      </w:r>
    </w:p>
    <w:p w:rsidR="002D110C" w:rsidRDefault="002D110C" w:rsidP="002D110C">
      <w:pPr>
        <w:numPr>
          <w:ilvl w:val="0"/>
          <w:numId w:val="3"/>
        </w:numPr>
        <w:shd w:val="clear" w:color="auto" w:fill="FFFFFF"/>
        <w:spacing w:after="280" w:line="240" w:lineRule="auto"/>
      </w:pPr>
      <w:r>
        <w:t>Design a mock interface for the user.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610D2E" w:rsidRPr="00DC630C" w:rsidRDefault="002D110C" w:rsidP="00DC630C">
      <w:pPr>
        <w:spacing w:before="200" w:after="0" w:line="240" w:lineRule="auto"/>
        <w:rPr>
          <w:rFonts w:ascii="Times New Roman" w:eastAsia="Arial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se Case</w:t>
      </w:r>
      <w:r w:rsidR="00DC630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 w:rsidR="00610D2E" w:rsidRPr="00DC630C">
        <w:rPr>
          <w:rFonts w:ascii="Times New Roman" w:eastAsia="Arial" w:hAnsi="Times New Roman" w:cs="Times New Roman"/>
          <w:b/>
          <w:bCs/>
          <w:sz w:val="28"/>
          <w:szCs w:val="28"/>
          <w:lang w:val="en-US"/>
        </w:rPr>
        <w:t>exportJSON</w:t>
      </w:r>
      <w:proofErr w:type="spellEnd"/>
    </w:p>
    <w:p w:rsidR="00DC630C" w:rsidRPr="00DC630C" w:rsidRDefault="00DC630C" w:rsidP="00DC63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>Participating Actor:</w:t>
      </w:r>
    </w:p>
    <w:p w:rsidR="00610D2E" w:rsidRPr="00DC630C" w:rsidRDefault="00610D2E" w:rsidP="00610D2E">
      <w:pPr>
        <w:numPr>
          <w:ilvl w:val="0"/>
          <w:numId w:val="6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User</w:t>
      </w: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>Entry Condition:</w:t>
      </w:r>
    </w:p>
    <w:p w:rsidR="00610D2E" w:rsidRPr="00DC630C" w:rsidRDefault="00610D2E" w:rsidP="00610D2E">
      <w:pPr>
        <w:numPr>
          <w:ilvl w:val="0"/>
          <w:numId w:val="7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Actor must have application running and Leap Motion controller plugged in.</w:t>
      </w: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b/>
          <w:bCs/>
          <w:sz w:val="20"/>
          <w:szCs w:val="20"/>
          <w:lang w:val="en-US"/>
        </w:rPr>
        <w:t xml:space="preserve">Exit Condition: </w:t>
      </w:r>
    </w:p>
    <w:p w:rsidR="00610D2E" w:rsidRPr="00DC630C" w:rsidRDefault="00610D2E" w:rsidP="00610D2E">
      <w:pPr>
        <w:numPr>
          <w:ilvl w:val="0"/>
          <w:numId w:val="8"/>
        </w:num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The save dialog box is closed, the actor is back to the GUI</w:t>
      </w:r>
      <w:r w:rsidR="00DC630C">
        <w:rPr>
          <w:rFonts w:ascii="Times New Roman" w:eastAsia="Arial" w:hAnsi="Times New Roman" w:cs="Times New Roman"/>
          <w:sz w:val="20"/>
          <w:szCs w:val="20"/>
          <w:lang w:val="en-US"/>
        </w:rPr>
        <w:t>, and the file is saved at the actors chosen location with its given name</w:t>
      </w:r>
      <w:r w:rsidRPr="00DC630C">
        <w:rPr>
          <w:rFonts w:ascii="Times New Roman" w:eastAsia="Arial" w:hAnsi="Times New Roman" w:cs="Times New Roman"/>
          <w:sz w:val="20"/>
          <w:szCs w:val="20"/>
          <w:lang w:val="en-US"/>
        </w:rPr>
        <w:t>.</w:t>
      </w:r>
    </w:p>
    <w:p w:rsidR="00610D2E" w:rsidRPr="00DC630C" w:rsidRDefault="00610D2E" w:rsidP="00610D2E">
      <w:pPr>
        <w:spacing w:before="80" w:after="0" w:line="240" w:lineRule="auto"/>
        <w:rPr>
          <w:rFonts w:ascii="Times New Roman" w:eastAsia="Arial" w:hAnsi="Times New Roman" w:cs="Times New Roman"/>
          <w:sz w:val="20"/>
          <w:szCs w:val="20"/>
          <w:lang w:val="en-US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91"/>
        <w:gridCol w:w="5469"/>
      </w:tblGrid>
      <w:tr w:rsidR="00610D2E" w:rsidRPr="00DC630C" w:rsidTr="00610D2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  <w:t>Actor Step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b/>
                <w:bCs/>
                <w:sz w:val="20"/>
                <w:szCs w:val="20"/>
                <w:lang w:val="en-US"/>
              </w:rPr>
              <w:t>System Steps</w:t>
            </w:r>
          </w:p>
        </w:tc>
      </w:tr>
      <w:tr w:rsidR="00610D2E" w:rsidRPr="00DC630C" w:rsidTr="00610D2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1. The actor clicks the Export JSON butto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0D2E" w:rsidRPr="00DC630C" w:rsidTr="00610D2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2. The system prompts the user to select a location to save the file as well as its name.</w:t>
            </w:r>
          </w:p>
        </w:tc>
      </w:tr>
      <w:tr w:rsidR="00610D2E" w:rsidRPr="00DC630C" w:rsidTr="00610D2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>3. The actor designates a save location and inputs a file name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</w:tr>
      <w:tr w:rsidR="00610D2E" w:rsidRPr="00DC630C" w:rsidTr="00610D2E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610D2E" w:rsidRPr="00DC630C" w:rsidRDefault="00610D2E" w:rsidP="00610D2E">
            <w:pPr>
              <w:spacing w:before="80" w:after="0" w:line="240" w:lineRule="auto"/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</w:pPr>
            <w:r w:rsidRPr="00DC630C">
              <w:rPr>
                <w:rFonts w:ascii="Times New Roman" w:eastAsia="Arial" w:hAnsi="Times New Roman" w:cs="Times New Roman"/>
                <w:sz w:val="20"/>
                <w:szCs w:val="20"/>
                <w:lang w:val="en-US"/>
              </w:rPr>
              <w:t xml:space="preserve">4. The system saves the vector data to the file. </w:t>
            </w:r>
          </w:p>
        </w:tc>
      </w:tr>
    </w:tbl>
    <w:p w:rsidR="002D110C" w:rsidRDefault="002D110C" w:rsidP="002D110C">
      <w:pPr>
        <w:spacing w:before="80" w:after="0" w:line="240" w:lineRule="auto"/>
        <w:rPr>
          <w:rFonts w:ascii="Arial" w:eastAsia="Arial" w:hAnsi="Arial" w:cs="Arial"/>
          <w:sz w:val="20"/>
          <w:szCs w:val="20"/>
        </w:rPr>
      </w:pPr>
    </w:p>
    <w:p w:rsidR="002D110C" w:rsidRDefault="002D110C" w:rsidP="002D110C">
      <w:pPr>
        <w:spacing w:before="80" w:after="0" w:line="240" w:lineRule="auto"/>
        <w:ind w:left="885"/>
        <w:rPr>
          <w:rFonts w:ascii="Arial" w:eastAsia="Arial" w:hAnsi="Arial" w:cs="Arial"/>
          <w:sz w:val="21"/>
          <w:szCs w:val="21"/>
          <w:highlight w:val="white"/>
        </w:rPr>
      </w:pPr>
    </w:p>
    <w:p w:rsidR="002D110C" w:rsidRDefault="002D110C" w:rsidP="002D110C">
      <w:pPr>
        <w:spacing w:before="80" w:after="0" w:line="240" w:lineRule="auto"/>
        <w:ind w:left="885"/>
        <w:rPr>
          <w:rFonts w:ascii="Arial" w:eastAsia="Arial" w:hAnsi="Arial" w:cs="Arial"/>
          <w:sz w:val="20"/>
          <w:szCs w:val="20"/>
        </w:rPr>
      </w:pPr>
    </w:p>
    <w:p w:rsidR="002D110C" w:rsidRPr="00610D2E" w:rsidRDefault="002D110C" w:rsidP="00610D2E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563D9B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Use Case Diagram</w:t>
      </w:r>
    </w:p>
    <w:p w:rsidR="002D110C" w:rsidRDefault="00F77386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30249885" wp14:editId="26E09D1C">
            <wp:extent cx="6019800" cy="2400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2" w:name="_gjdgxs" w:colFirst="0" w:colLast="0"/>
      <w:bookmarkEnd w:id="2"/>
      <w:r>
        <w:rPr>
          <w:rFonts w:ascii="Times New Roman" w:eastAsia="Times New Roman" w:hAnsi="Times New Roman" w:cs="Times New Roman"/>
          <w:b/>
          <w:sz w:val="28"/>
          <w:szCs w:val="28"/>
        </w:rPr>
        <w:t>Sequence Diagram</w:t>
      </w:r>
    </w:p>
    <w:p w:rsidR="002D110C" w:rsidRDefault="00DC630C" w:rsidP="002D110C">
      <w:pPr>
        <w:spacing w:before="200" w:after="0" w:line="240" w:lineRule="auto"/>
        <w:rPr>
          <w:rFonts w:ascii="Arial" w:eastAsia="Arial" w:hAnsi="Arial" w:cs="Arial"/>
          <w:sz w:val="21"/>
          <w:szCs w:val="21"/>
        </w:rPr>
      </w:pPr>
      <w:r>
        <w:rPr>
          <w:noProof/>
          <w:lang w:val="en-US"/>
        </w:rPr>
        <w:drawing>
          <wp:inline distT="0" distB="0" distL="0" distR="0" wp14:anchorId="53C8949F" wp14:editId="3BBB9F59">
            <wp:extent cx="5991225" cy="50006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500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10C" w:rsidRDefault="002D110C" w:rsidP="002D11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lass Diagram</w:t>
      </w:r>
    </w:p>
    <w:p w:rsidR="007C4987" w:rsidRDefault="007C4987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392746D5" wp14:editId="3A428BE1">
            <wp:extent cx="5943600" cy="48329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10C" w:rsidRPr="00563D9B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t Test</w:t>
      </w:r>
      <w:r w:rsidR="00563D9B">
        <w:rPr>
          <w:rFonts w:ascii="Times New Roman" w:eastAsia="Times New Roman" w:hAnsi="Times New Roman" w:cs="Times New Roman"/>
          <w:b/>
          <w:sz w:val="28"/>
          <w:szCs w:val="28"/>
        </w:rPr>
        <w:t xml:space="preserve"> </w:t>
      </w:r>
      <w:r w:rsidR="00563D9B">
        <w:rPr>
          <w:rFonts w:ascii="Times New Roman" w:eastAsia="Times New Roman" w:hAnsi="Times New Roman" w:cs="Times New Roman"/>
          <w:sz w:val="28"/>
          <w:szCs w:val="28"/>
        </w:rPr>
        <w:t>-Coming Soon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Test case ID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Description/Summary of Tes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Pre-condition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Expected Results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 xml:space="preserve">Actual Result: </w:t>
      </w:r>
    </w:p>
    <w:p w:rsidR="002D110C" w:rsidRDefault="002D110C" w:rsidP="002D110C">
      <w:pPr>
        <w:numPr>
          <w:ilvl w:val="0"/>
          <w:numId w:val="4"/>
        </w:numPr>
        <w:spacing w:before="80" w:after="0" w:line="240" w:lineRule="auto"/>
        <w:ind w:left="885"/>
      </w:pPr>
      <w:r>
        <w:rPr>
          <w:rFonts w:ascii="Arial" w:eastAsia="Arial" w:hAnsi="Arial" w:cs="Arial"/>
          <w:sz w:val="21"/>
          <w:szCs w:val="21"/>
          <w:highlight w:val="white"/>
        </w:rPr>
        <w:t>Status (Fail/Pass):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2D110C" w:rsidRDefault="002D110C" w:rsidP="002D110C">
      <w:pPr>
        <w:spacing w:before="20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tegration Test</w:t>
      </w:r>
    </w:p>
    <w:p w:rsidR="002D110C" w:rsidRDefault="002D110C" w:rsidP="002D110C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563D9B" w:rsidRDefault="002D110C" w:rsidP="00DC630C">
      <w:pPr>
        <w:spacing w:after="0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 xml:space="preserve">Visual User Guide </w:t>
      </w:r>
    </w:p>
    <w:p w:rsidR="002D110C" w:rsidRDefault="00DC630C" w:rsidP="002D110C">
      <w:pPr>
        <w:ind w:left="720"/>
      </w:pPr>
      <w:r>
        <w:rPr>
          <w:noProof/>
          <w:lang w:val="en-US"/>
        </w:rPr>
        <w:drawing>
          <wp:inline distT="0" distB="0" distL="0" distR="0" wp14:anchorId="67B35B71" wp14:editId="24798227">
            <wp:extent cx="5943600" cy="58604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30C" w:rsidRDefault="00DC630C" w:rsidP="002D110C">
      <w:pPr>
        <w:ind w:left="720"/>
      </w:pPr>
      <w:r>
        <w:rPr>
          <w:noProof/>
          <w:lang w:val="en-US"/>
        </w:rPr>
        <w:lastRenderedPageBreak/>
        <w:drawing>
          <wp:inline distT="0" distB="0" distL="0" distR="0" wp14:anchorId="6DAC0C0B" wp14:editId="21439D12">
            <wp:extent cx="5943600" cy="33356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D2F" w:rsidRDefault="00B25D2F" w:rsidP="002D110C">
      <w:pPr>
        <w:spacing w:after="240" w:line="240" w:lineRule="auto"/>
      </w:pPr>
    </w:p>
    <w:sectPr w:rsidR="00B25D2F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993028"/>
    <w:multiLevelType w:val="multilevel"/>
    <w:tmpl w:val="7374C3B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1" w15:restartNumberingAfterBreak="0">
    <w:nsid w:val="425D2C79"/>
    <w:multiLevelType w:val="multilevel"/>
    <w:tmpl w:val="C66CA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2C41437"/>
    <w:multiLevelType w:val="multilevel"/>
    <w:tmpl w:val="89120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FA502C"/>
    <w:multiLevelType w:val="multilevel"/>
    <w:tmpl w:val="BD001C1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4" w15:restartNumberingAfterBreak="0">
    <w:nsid w:val="57BB6F4A"/>
    <w:multiLevelType w:val="multilevel"/>
    <w:tmpl w:val="6A2C9134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abstractNum w:abstractNumId="5" w15:restartNumberingAfterBreak="0">
    <w:nsid w:val="588F2620"/>
    <w:multiLevelType w:val="multilevel"/>
    <w:tmpl w:val="AB1E35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6C7801"/>
    <w:multiLevelType w:val="multilevel"/>
    <w:tmpl w:val="3A48375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  <w:sz w:val="20"/>
        <w:szCs w:val="20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firstLine="252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firstLine="324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firstLine="468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firstLine="540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  <w:sz w:val="20"/>
        <w:szCs w:val="20"/>
      </w:rPr>
    </w:lvl>
  </w:abstractNum>
  <w:abstractNum w:abstractNumId="7" w15:restartNumberingAfterBreak="0">
    <w:nsid w:val="69FE04AD"/>
    <w:multiLevelType w:val="multilevel"/>
    <w:tmpl w:val="3340A99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0"/>
        <w:szCs w:val="20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Arial" w:eastAsia="Arial" w:hAnsi="Arial" w:cs="Arial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Arial" w:eastAsia="Arial" w:hAnsi="Arial" w:cs="Arial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  <w:sz w:val="20"/>
        <w:szCs w:val="20"/>
      </w:r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3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TS2NDEzMTY0tzCzNLRU0lEKTi0uzszPAykwrQUA4G5LAiwAAAA="/>
  </w:docVars>
  <w:rsids>
    <w:rsidRoot w:val="00B25D2F"/>
    <w:rsid w:val="002D110C"/>
    <w:rsid w:val="00563D9B"/>
    <w:rsid w:val="005F1005"/>
    <w:rsid w:val="00610D2E"/>
    <w:rsid w:val="007C4987"/>
    <w:rsid w:val="00804193"/>
    <w:rsid w:val="008B748A"/>
    <w:rsid w:val="00A2303D"/>
    <w:rsid w:val="00A80DCD"/>
    <w:rsid w:val="00A85491"/>
    <w:rsid w:val="00A910A2"/>
    <w:rsid w:val="00B25D2F"/>
    <w:rsid w:val="00C54568"/>
    <w:rsid w:val="00DC630C"/>
    <w:rsid w:val="00ED6862"/>
    <w:rsid w:val="00F7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13D6E"/>
  <w15:docId w15:val="{3A966168-845C-4992-A9AD-1B25C6956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100" w:after="100" w:line="240" w:lineRule="auto"/>
      <w:outlineLvl w:val="0"/>
    </w:pPr>
    <w:rPr>
      <w:rFonts w:ascii="Times New Roman" w:eastAsia="Times New Roman" w:hAnsi="Times New Roman" w:cs="Times New Roman"/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100" w:after="100" w:line="240" w:lineRule="auto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75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5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453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53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6</Pages>
  <Words>270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ILIP KLEPSA</cp:lastModifiedBy>
  <cp:revision>9</cp:revision>
  <dcterms:created xsi:type="dcterms:W3CDTF">2017-09-09T01:37:00Z</dcterms:created>
  <dcterms:modified xsi:type="dcterms:W3CDTF">2017-10-02T19:24:00Z</dcterms:modified>
</cp:coreProperties>
</file>